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034F" w14:textId="77777777" w:rsidR="008A47AB" w:rsidRDefault="00F0369D">
      <w:pPr>
        <w:pStyle w:val="Title"/>
      </w:pPr>
      <w:r>
        <w:t>Midterm Grade Check-in</w:t>
      </w:r>
    </w:p>
    <w:p w14:paraId="41379111" w14:textId="77777777" w:rsidR="008A47AB" w:rsidRDefault="00F0369D">
      <w:pPr>
        <w:pStyle w:val="FirstParagraph"/>
      </w:pPr>
      <w:r>
        <w:t>Pull up your Canvas grades, we are going to check-in with your progress thus far in the course. Thus far we have had:</w:t>
      </w:r>
    </w:p>
    <w:p w14:paraId="0BC508D4" w14:textId="77777777" w:rsidR="008A47AB" w:rsidRDefault="00F0369D">
      <w:pPr>
        <w:numPr>
          <w:ilvl w:val="0"/>
          <w:numId w:val="2"/>
        </w:numPr>
      </w:pPr>
      <w:r>
        <w:t>10 reading guides (out of 12 total)</w:t>
      </w:r>
    </w:p>
    <w:p w14:paraId="20F063B7" w14:textId="77777777" w:rsidR="008A47AB" w:rsidRDefault="00F0369D">
      <w:pPr>
        <w:numPr>
          <w:ilvl w:val="0"/>
          <w:numId w:val="2"/>
        </w:numPr>
      </w:pPr>
      <w:r>
        <w:t>10 concept quizzes (out of 12 total)</w:t>
      </w:r>
    </w:p>
    <w:p w14:paraId="412E2DE2" w14:textId="77777777" w:rsidR="008A47AB" w:rsidRDefault="00F0369D">
      <w:pPr>
        <w:numPr>
          <w:ilvl w:val="0"/>
          <w:numId w:val="2"/>
        </w:numPr>
      </w:pPr>
      <w:r>
        <w:t>12 R tutorials (out of 14 total)</w:t>
      </w:r>
    </w:p>
    <w:p w14:paraId="23A31F1B" w14:textId="77777777" w:rsidR="008A47AB" w:rsidRDefault="00F0369D">
      <w:pPr>
        <w:numPr>
          <w:ilvl w:val="0"/>
          <w:numId w:val="2"/>
        </w:numPr>
      </w:pPr>
      <w:r>
        <w:t>1 statistical critique (out of 2 total)</w:t>
      </w:r>
    </w:p>
    <w:p w14:paraId="43ED06C8" w14:textId="77777777" w:rsidR="008A47AB" w:rsidRDefault="00F0369D">
      <w:pPr>
        <w:numPr>
          <w:ilvl w:val="0"/>
          <w:numId w:val="2"/>
        </w:numPr>
      </w:pPr>
      <w:r>
        <w:t>6 lab assignments (out of 7 total)</w:t>
      </w:r>
    </w:p>
    <w:p w14:paraId="7729F46E" w14:textId="77777777" w:rsidR="008A47AB" w:rsidRDefault="008A47AB">
      <w:pPr>
        <w:numPr>
          <w:ilvl w:val="0"/>
          <w:numId w:val="1"/>
        </w:numPr>
      </w:pPr>
    </w:p>
    <w:tbl>
      <w:tblPr>
        <w:tblStyle w:val="PlainTable2"/>
        <w:tblW w:w="4917" w:type="pct"/>
        <w:tblLayout w:type="fixed"/>
        <w:tblLook w:val="0020" w:firstRow="1" w:lastRow="0" w:firstColumn="0" w:lastColumn="0" w:noHBand="0" w:noVBand="0"/>
      </w:tblPr>
      <w:tblGrid>
        <w:gridCol w:w="1548"/>
        <w:gridCol w:w="1440"/>
        <w:gridCol w:w="1440"/>
        <w:gridCol w:w="2160"/>
        <w:gridCol w:w="2829"/>
      </w:tblGrid>
      <w:tr w:rsidR="008A47AB" w14:paraId="03E34327" w14:textId="77777777" w:rsidTr="00F036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</w:tcPr>
          <w:p w14:paraId="1F930EA2" w14:textId="77777777" w:rsidR="008A47AB" w:rsidRDefault="00F0369D">
            <w:pPr>
              <w:pStyle w:val="Compact"/>
            </w:pPr>
            <w:r>
              <w:t>Concept Quizzes</w:t>
            </w:r>
            <w:r>
              <w:br/>
            </w:r>
            <w:r>
              <w:t>Comple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40" w:type="dxa"/>
          </w:tcPr>
          <w:p w14:paraId="67A51B44" w14:textId="77777777" w:rsidR="008A47AB" w:rsidRDefault="00F0369D">
            <w:pPr>
              <w:pStyle w:val="Compact"/>
            </w:pPr>
            <w:r>
              <w:t>Reading Guides Complet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4413E54E" w14:textId="77777777" w:rsidR="008A47AB" w:rsidRDefault="00F0369D">
            <w:pPr>
              <w:pStyle w:val="Compact"/>
            </w:pPr>
            <w:r>
              <w:t>Tutorials Comple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0" w:type="dxa"/>
          </w:tcPr>
          <w:p w14:paraId="4A50C6DD" w14:textId="77777777" w:rsidR="008A47AB" w:rsidRDefault="00F0369D">
            <w:pPr>
              <w:pStyle w:val="Compact"/>
            </w:pPr>
            <w:r>
              <w:t>Statistical Critiques &amp; Lab Assignments Marked Complete / Succ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29" w:type="dxa"/>
          </w:tcPr>
          <w:p w14:paraId="17E9EAD9" w14:textId="77777777" w:rsidR="008A47AB" w:rsidRDefault="00F0369D">
            <w:pPr>
              <w:pStyle w:val="Compact"/>
            </w:pPr>
            <w:r>
              <w:t>Midterm Project Grade</w:t>
            </w:r>
          </w:p>
        </w:tc>
      </w:tr>
      <w:tr w:rsidR="008A47AB" w14:paraId="324C0BD0" w14:textId="77777777" w:rsidTr="00F036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</w:tcPr>
          <w:p w14:paraId="4093EB1C" w14:textId="77777777" w:rsidR="008A47AB" w:rsidRDefault="008A47AB"/>
          <w:p w14:paraId="05AF7701" w14:textId="77777777" w:rsidR="008A47AB" w:rsidRDefault="008A47AB"/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40" w:type="dxa"/>
          </w:tcPr>
          <w:p w14:paraId="37750F12" w14:textId="77777777" w:rsidR="008A47AB" w:rsidRDefault="008A47AB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20CFF7BD" w14:textId="77777777" w:rsidR="008A47AB" w:rsidRDefault="008A47AB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0" w:type="dxa"/>
          </w:tcPr>
          <w:p w14:paraId="655FCB19" w14:textId="77777777" w:rsidR="008A47AB" w:rsidRDefault="008A47AB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29" w:type="dxa"/>
          </w:tcPr>
          <w:p w14:paraId="26FF7C30" w14:textId="77777777" w:rsidR="008A47AB" w:rsidRDefault="008A47AB">
            <w:pPr>
              <w:pStyle w:val="Compact"/>
            </w:pPr>
          </w:p>
        </w:tc>
      </w:tr>
    </w:tbl>
    <w:p w14:paraId="2A6E0441" w14:textId="77777777" w:rsidR="008A47AB" w:rsidRDefault="008A47AB">
      <w:pPr>
        <w:pStyle w:val="BodyText"/>
      </w:pPr>
    </w:p>
    <w:p w14:paraId="59A5F559" w14:textId="77777777" w:rsidR="008A47AB" w:rsidRDefault="00F0369D">
      <w:pPr>
        <w:pStyle w:val="BodyText"/>
      </w:pPr>
      <w:r>
        <w:t xml:space="preserve">Now, check these totals against the grade break down for this class, found in the </w:t>
      </w:r>
      <w:hyperlink r:id="rId7" w:anchor="sec-grades">
        <w:r>
          <w:rPr>
            <w:rStyle w:val="Hyperlink"/>
          </w:rPr>
          <w:t>course syllabus</w:t>
        </w:r>
      </w:hyperlink>
      <w:r>
        <w:t>.</w:t>
      </w:r>
    </w:p>
    <w:p w14:paraId="4EC238F7" w14:textId="77777777" w:rsidR="008A47AB" w:rsidRDefault="00F0369D">
      <w:pPr>
        <w:numPr>
          <w:ilvl w:val="0"/>
          <w:numId w:val="3"/>
        </w:numPr>
      </w:pPr>
      <w:r>
        <w:t>Based on the grade table, what is the best grade you can expect to earn in STAT 313?</w:t>
      </w:r>
    </w:p>
    <w:p w14:paraId="5E0F05C9" w14:textId="77777777" w:rsidR="00F0369D" w:rsidRDefault="00F0369D" w:rsidP="00F0369D">
      <w:pPr>
        <w:ind w:left="240"/>
      </w:pPr>
    </w:p>
    <w:p w14:paraId="67A08380" w14:textId="77777777" w:rsidR="00F0369D" w:rsidRDefault="00F0369D" w:rsidP="00F0369D">
      <w:pPr>
        <w:ind w:left="240"/>
      </w:pPr>
    </w:p>
    <w:p w14:paraId="0C102936" w14:textId="77777777" w:rsidR="008A47AB" w:rsidRDefault="00F0369D">
      <w:pPr>
        <w:numPr>
          <w:ilvl w:val="0"/>
          <w:numId w:val="3"/>
        </w:numPr>
      </w:pPr>
      <w:r>
        <w:t>Based on these criteria, what grade are you hoping to earn?</w:t>
      </w:r>
    </w:p>
    <w:p w14:paraId="525436A5" w14:textId="77777777" w:rsidR="00F0369D" w:rsidRDefault="00F0369D" w:rsidP="00F0369D"/>
    <w:p w14:paraId="295CCC44" w14:textId="77777777" w:rsidR="00F0369D" w:rsidRDefault="00F0369D" w:rsidP="00F0369D"/>
    <w:p w14:paraId="6309A90C" w14:textId="77777777" w:rsidR="008A47AB" w:rsidRDefault="00F0369D">
      <w:pPr>
        <w:numPr>
          <w:ilvl w:val="0"/>
          <w:numId w:val="3"/>
        </w:numPr>
      </w:pPr>
      <w:r>
        <w:t>What will you do to ensure you earn you earn the grade you desire?</w:t>
      </w:r>
    </w:p>
    <w:sectPr w:rsidR="008A47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22C13" w14:textId="77777777" w:rsidR="00F0369D" w:rsidRDefault="00F0369D">
      <w:pPr>
        <w:spacing w:after="0"/>
      </w:pPr>
      <w:r>
        <w:separator/>
      </w:r>
    </w:p>
  </w:endnote>
  <w:endnote w:type="continuationSeparator" w:id="0">
    <w:p w14:paraId="11F26286" w14:textId="77777777" w:rsidR="00F0369D" w:rsidRDefault="00F036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EA5FF" w14:textId="77777777" w:rsidR="008A47AB" w:rsidRDefault="00F0369D">
      <w:r>
        <w:separator/>
      </w:r>
    </w:p>
  </w:footnote>
  <w:footnote w:type="continuationSeparator" w:id="0">
    <w:p w14:paraId="4107A59B" w14:textId="77777777" w:rsidR="008A47AB" w:rsidRDefault="00F036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B882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0A71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80200001">
    <w:abstractNumId w:val="0"/>
  </w:num>
  <w:num w:numId="2" w16cid:durableId="1370256790">
    <w:abstractNumId w:val="1"/>
  </w:num>
  <w:num w:numId="3" w16cid:durableId="173686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47AB"/>
    <w:rsid w:val="008A47AB"/>
    <w:rsid w:val="00F036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1F3B87"/>
  <w15:docId w15:val="{7AB2267D-1705-4343-8AA0-4850DFD66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PlainTable2">
    <w:name w:val="Plain Table 2"/>
    <w:basedOn w:val="TableNormal"/>
    <w:rsid w:val="00F0369D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theobold.github.io/stat-313-website/course-syllabu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cp:lastModifiedBy>Allison S. Theobold</cp:lastModifiedBy>
  <cp:revision>2</cp:revision>
  <cp:lastPrinted>2024-02-27T15:05:00Z</cp:lastPrinted>
  <dcterms:created xsi:type="dcterms:W3CDTF">2024-02-27T15:04:00Z</dcterms:created>
  <dcterms:modified xsi:type="dcterms:W3CDTF">2024-02-2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